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p>
    <w:p>
      <w:pPr>
        <w:pStyle w:val="BodyText"/>
      </w:pPr>
      <w:r>
        <w:t xml:space="preserve">123 Engineering Lane</w:t>
      </w:r>
      <w:r>
        <w:br/>
      </w:r>
      <w:r>
        <w:t xml:space="preserve">Chicago, IL 60601</w:t>
      </w:r>
    </w:p>
    <w:p>
      <w:pPr>
        <w:pStyle w:val="BodyText"/>
      </w:pPr>
      <w:r>
        <w:t xml:space="preserve">Email: johndoe@example.com | Phone: (312) 555-0198</w:t>
      </w:r>
    </w:p>
    <w:p>
      <w:pPr>
        <w:pStyle w:val="BodyText"/>
      </w:pPr>
      <w:r>
        <w:t xml:space="preserve">April 5, 2024</w:t>
      </w:r>
    </w:p>
    <w:p>
      <w:pPr>
        <w:pStyle w:val="BodyText"/>
      </w:pPr>
      <w:r>
        <w:t xml:space="preserve">Human Resources Department</w:t>
      </w:r>
      <w:r>
        <w:br/>
      </w:r>
      <w:r>
        <w:t xml:space="preserve">Chicago Maritime Solutions Inc.</w:t>
      </w:r>
      <w:r>
        <w:br/>
      </w:r>
      <w:r>
        <w:t xml:space="preserve">456 Harbor Drive</w:t>
      </w:r>
      <w:r>
        <w:br/>
      </w:r>
      <w:r>
        <w:t xml:space="preserve">Chicago, IL 60601</w:t>
      </w:r>
    </w:p>
    <w:p>
      <w:pPr>
        <w:pStyle w:val="BodyText"/>
      </w:pPr>
      <w:r>
        <w:t xml:space="preserve">Dear Hiring Manager,</w:t>
      </w:r>
    </w:p>
    <w:p>
      <w:pPr>
        <w:pStyle w:val="BodyText"/>
      </w:pPr>
      <w:r>
        <w:t xml:space="preserve">I am writing to express my enthusiastic interest in the Marine Engineer position at Chicago Maritime Solutions Inc., as advertised in the United States Chicago job market. With over a decade of experience in marine engineering, I am eager to contribute my technical expertise, leadership skills, and passion for maritime operations to support your company’s mission of excellence in the United States Chicago maritime industry.</w:t>
      </w:r>
    </w:p>
    <w:p>
      <w:pPr>
        <w:pStyle w:val="BodyText"/>
      </w:pPr>
      <w:r>
        <w:t xml:space="preserve">As a certified Marine Engineer with extensive hands-on experience in maintaining and optimizing ship propulsion systems, I have developed a deep understanding of the complexities involved in marine machinery. My career has been dedicated to ensuring the safety, efficiency, and reliability of vessels operating across diverse environments. From troubleshooting advanced engine systems to implementing sustainable energy solutions, I have consistently delivered results that align with industry standards and regulatory requirements.</w:t>
      </w:r>
    </w:p>
    <w:p>
      <w:pPr>
        <w:pStyle w:val="BodyText"/>
      </w:pPr>
      <w:r>
        <w:t xml:space="preserve">In my current role as a Senior Marine Engineer at Atlantic Shipyard Services in New York, I have overseen the maintenance of over 50 commercial vessels, including cargo ships and cruise liners. This experience has honed my ability to manage teams, coordinate with port authorities, and adhere to the stringent safety protocols mandated by the United States Coast Guard (USCG) and International Maritime Organization (IMO). For instance, I led a project to retrofit a fleet of tugboats with hybrid propulsion systems, reducing fuel consumption by 25% while enhancing operational efficiency. Such initiatives reflect my commitment to innovation and environmental stewardship—a value that resonates deeply with the goals of Chicago Maritime Solutions Inc.</w:t>
      </w:r>
    </w:p>
    <w:p>
      <w:pPr>
        <w:pStyle w:val="BodyText"/>
      </w:pPr>
      <w:r>
        <w:t xml:space="preserve">My qualifications as a Marine Engineer are further strengthened by my academic background and professional certifications. I hold a Bachelor of Science in Marine Engineering from the United States Naval Academy and am licensed by the USCG as a Third Assistant Engineer. Additionally, I have completed advanced training in ship automation systems and green technologies, ensuring that I remain at the forefront of industry advancements. These credentials, combined with my practical experience, enable me to address challenges specific to marine engineering in the United States Chicago context.</w:t>
      </w:r>
    </w:p>
    <w:p>
      <w:pPr>
        <w:pStyle w:val="BodyText"/>
      </w:pPr>
      <w:r>
        <w:t xml:space="preserve">The United States Chicago maritime sector is a vital hub for trade and commerce, with its strategic location on the Great Lakes and access to the Mississippi River. As a Marine Engineer, I am particularly drawn to the opportunities in this region to contribute to projects that support sustainable shipping practices and infrastructure development. I have followed Chicago Maritime Solutions Inc.’s work in modernizing port facilities and enhancing vessel efficiency, and I am excited about the prospect of joining an organization that prioritizes both technological innovation and environmental responsibility.</w:t>
      </w:r>
    </w:p>
    <w:p>
      <w:pPr>
        <w:pStyle w:val="BodyText"/>
      </w:pPr>
      <w:r>
        <w:t xml:space="preserve">What sets me apart as a Marine Engineer is my ability to bridge technical expertise with collaborative leadership. In previous roles, I have worked closely with naval architects, shipbuilders, and regulatory agencies to ensure compliance with local and international standards. For example, during a recent overhaul of a passenger ferry in Chicago’s Lake Michigan fleet, I coordinated with engineers from multiple disciplines to integrate state-of-the-art navigation systems while adhering to the strictest safety regulations. This project not only improved passenger comfort but also reduced maintenance costs by 18%, showcasing my ability to deliver tangible results.</w:t>
      </w:r>
    </w:p>
    <w:p>
      <w:pPr>
        <w:pStyle w:val="BodyText"/>
      </w:pPr>
      <w:r>
        <w:t xml:space="preserve">Moreover, I am deeply committed to fostering a culture of continuous improvement within my teams. I have mentored junior engineers and organized training sessions on emerging technologies such as digital twin systems and AI-driven predictive maintenance. These efforts have not only elevated the skill level of my colleagues but also contributed to a more proactive approach to problem-solving in marine operations. I believe that leadership in the Marine Engineer field requires both technical proficiency and the ability to inspire others—a balance I strive to maintain daily.</w:t>
      </w:r>
    </w:p>
    <w:p>
      <w:pPr>
        <w:pStyle w:val="BodyText"/>
      </w:pPr>
      <w:r>
        <w:t xml:space="preserve">The United States Chicago area offers a unique blend of historical maritime legacy and cutting-edge innovation, making it an ideal location for a Marine Engineer to thrive. I am particularly interested in how Chicago Maritime Solutions Inc. is leveraging technology to address challenges such as port congestion and carbon emissions. My background in optimizing vessel performance and reducing environmental impact aligns seamlessly with these objectives, and I am confident that my skills would add value to your team.</w:t>
      </w:r>
    </w:p>
    <w:p>
      <w:pPr>
        <w:pStyle w:val="BodyText"/>
      </w:pPr>
      <w:r>
        <w:t xml:space="preserve">In conclusion, I am eager to bring my expertise as a Marine Engineer to Chicago Maritime Solutions Inc. and contribute to the company’s continued success in the United States Chicago maritime industry. I would welcome the opportunity to discuss how my experience and vision align with your needs. Thank you for considering my application, and I look forward to the possibility of contributing to your team.</w:t>
      </w:r>
    </w:p>
    <w:p>
      <w:pPr>
        <w:pStyle w:val="BodyText"/>
      </w:pPr>
      <w:r>
        <w:t xml:space="preserve">Sincerely,</w:t>
      </w:r>
    </w:p>
    <w:p>
      <w:pPr>
        <w:pStyle w:val="BodyText"/>
      </w:pPr>
      <w:r>
        <w:rPr>
          <w:bCs/>
          <w:b/>
        </w:rPr>
        <w:t xml:space="preserve">John Doe</w:t>
      </w:r>
    </w:p>
    <w:p>
      <w:pPr>
        <w:pStyle w:val="BodyText"/>
      </w:pPr>
      <w:r>
        <w:t xml:space="preserve">Marine Engineer</w:t>
      </w:r>
    </w:p>
    <w:p>
      <w:pPr>
        <w:pStyle w:val="BodyText"/>
      </w:pPr>
      <w:r>
        <w:t xml:space="preserve">Enclosures: Resume, References Upon Requ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3T23:16:25Z</dcterms:created>
  <dcterms:modified xsi:type="dcterms:W3CDTF">2026-07-23T23:16:25Z</dcterms:modified>
</cp:coreProperties>
</file>

<file path=docProps/custom.xml><?xml version="1.0" encoding="utf-8"?>
<Properties xmlns="http://schemas.openxmlformats.org/officeDocument/2006/custom-properties" xmlns:vt="http://schemas.openxmlformats.org/officeDocument/2006/docPropsVTypes"/>
</file>